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105"/>
        <w:gridCol w:w="1575"/>
        <w:gridCol w:w="1530"/>
        <w:gridCol w:w="3150"/>
      </w:tblGrid>
      <w:tr w:rsidR="51A09620" w14:paraId="01BB76CC" w14:textId="77777777" w:rsidTr="4ADB1934">
        <w:tc>
          <w:tcPr>
            <w:tcW w:w="4680" w:type="dxa"/>
            <w:gridSpan w:val="2"/>
            <w:vAlign w:val="center"/>
          </w:tcPr>
          <w:p w14:paraId="295FEE33" w14:textId="502D2C90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gridSpan w:val="2"/>
            <w:vAlign w:val="center"/>
          </w:tcPr>
          <w:p w14:paraId="6A07B60D" w14:textId="446F0FBF" w:rsidR="51A09620" w:rsidRDefault="51A09620" w:rsidP="51A09620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51A09620">
              <w:rPr>
                <w:rFonts w:ascii="Calibri" w:eastAsia="Calibri" w:hAnsi="Calibri" w:cs="Calibri"/>
                <w:sz w:val="24"/>
                <w:szCs w:val="24"/>
              </w:rPr>
              <w:t xml:space="preserve">SAC Program Review Committee </w:t>
            </w:r>
            <w:r w:rsidR="00CE6AB7">
              <w:rPr>
                <w:rFonts w:ascii="Calibri" w:eastAsia="Calibri" w:hAnsi="Calibri" w:cs="Calibri"/>
                <w:sz w:val="24"/>
                <w:szCs w:val="24"/>
              </w:rPr>
              <w:t>Agenda</w:t>
            </w:r>
          </w:p>
          <w:p w14:paraId="71FCD525" w14:textId="3CA5315B" w:rsidR="51A09620" w:rsidRDefault="51A09620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September 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25</w:t>
            </w:r>
            <w:r w:rsidRPr="4ADB1934">
              <w:rPr>
                <w:rFonts w:ascii="Calibri" w:eastAsia="Calibri" w:hAnsi="Calibri" w:cs="Calibri"/>
                <w:sz w:val="24"/>
                <w:szCs w:val="24"/>
              </w:rPr>
              <w:t>, 202</w:t>
            </w:r>
            <w:r w:rsidR="00E94CCE">
              <w:rPr>
                <w:rFonts w:ascii="Calibri" w:eastAsia="Calibri" w:hAnsi="Calibri" w:cs="Calibri"/>
                <w:sz w:val="24"/>
                <w:szCs w:val="24"/>
              </w:rPr>
              <w:t>3</w:t>
            </w:r>
          </w:p>
          <w:p w14:paraId="5CD406AE" w14:textId="547BD66E" w:rsidR="51A09620" w:rsidRDefault="51A09620" w:rsidP="4ADB1934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 xml:space="preserve">1:00p.m. – 2:00 p.m. </w:t>
            </w:r>
          </w:p>
          <w:p w14:paraId="61AAA6D2" w14:textId="77777777" w:rsidR="00E94CCE" w:rsidRDefault="51A09620" w:rsidP="00E94CCE">
            <w:pPr>
              <w:rPr>
                <w:rFonts w:ascii="Calibri" w:hAnsi="Calibri" w:cs="Calibri"/>
                <w:bdr w:val="none" w:sz="0" w:space="0" w:color="auto" w:frame="1"/>
                <w:shd w:val="clear" w:color="auto" w:fill="FFFFFF"/>
              </w:rPr>
            </w:pPr>
            <w:r w:rsidRPr="4ADB1934">
              <w:rPr>
                <w:rFonts w:ascii="Calibri" w:eastAsia="Calibri" w:hAnsi="Calibri" w:cs="Calibri"/>
                <w:sz w:val="24"/>
                <w:szCs w:val="24"/>
              </w:rPr>
              <w:t>Zoom:</w:t>
            </w:r>
          </w:p>
          <w:p w14:paraId="344D9EC1" w14:textId="681552F6" w:rsidR="51A09620" w:rsidRDefault="00000000" w:rsidP="00E94CCE">
            <w:pPr>
              <w:rPr>
                <w:rFonts w:ascii="Calibri" w:eastAsia="Calibri" w:hAnsi="Calibri" w:cs="Calibri"/>
                <w:sz w:val="24"/>
                <w:szCs w:val="24"/>
              </w:rPr>
            </w:pPr>
            <w:hyperlink r:id="rId9" w:tgtFrame="_blank" w:history="1">
              <w:r w:rsidR="00E94CCE">
                <w:rPr>
                  <w:rStyle w:val="Hyperlink"/>
                  <w:rFonts w:ascii="Calibri" w:hAnsi="Calibri" w:cs="Calibri"/>
                  <w:color w:val="0563C1"/>
                  <w:bdr w:val="none" w:sz="0" w:space="0" w:color="auto" w:frame="1"/>
                  <w:shd w:val="clear" w:color="auto" w:fill="FFFFFF"/>
                </w:rPr>
                <w:t>https://rsccd-edu.zoom.us/j/88157127065</w:t>
              </w:r>
            </w:hyperlink>
            <w:r w:rsidR="00E94CC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51A09620" w14:paraId="189EEEC0" w14:textId="77777777" w:rsidTr="4ADB1934">
        <w:tc>
          <w:tcPr>
            <w:tcW w:w="3105" w:type="dxa"/>
            <w:vAlign w:val="center"/>
          </w:tcPr>
          <w:p w14:paraId="22B87B7F" w14:textId="4E9195EA" w:rsidR="51A09620" w:rsidRDefault="51A09620" w:rsidP="51A09620">
            <w:pPr>
              <w:spacing w:line="240" w:lineRule="auto"/>
              <w:ind w:left="-115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gridSpan w:val="2"/>
            <w:vAlign w:val="center"/>
          </w:tcPr>
          <w:p w14:paraId="021A2EFA" w14:textId="1B68986A" w:rsidR="51A09620" w:rsidRDefault="51A09620" w:rsidP="51A09620">
            <w:pPr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105" w:type="dxa"/>
            <w:vAlign w:val="center"/>
          </w:tcPr>
          <w:p w14:paraId="7CEED926" w14:textId="181F83AF" w:rsidR="51A09620" w:rsidRDefault="51A09620" w:rsidP="51A09620">
            <w:pPr>
              <w:spacing w:line="240" w:lineRule="auto"/>
              <w:ind w:right="-115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</w:tbl>
    <w:p w14:paraId="294F7B13" w14:textId="7906816A" w:rsidR="4ADB1934" w:rsidRDefault="4ADB1934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bookmarkStart w:id="0" w:name="_Int_tDLrPFmz"/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ntroductions</w:t>
      </w:r>
      <w:bookmarkEnd w:id="0"/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Welcome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, and Good-Byes</w:t>
      </w: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–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</w:p>
    <w:p w14:paraId="07D2536D" w14:textId="07B24AF4" w:rsidR="4ADB1934" w:rsidRDefault="4ADB1934" w:rsidP="16268195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pproval of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February 27</w:t>
      </w:r>
      <w:r w:rsidR="0086681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and 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May 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15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, 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3</w:t>
      </w:r>
      <w:r w:rsidR="00441C4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, 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inutes</w:t>
      </w:r>
    </w:p>
    <w:p w14:paraId="0EBF99A6" w14:textId="219B732B" w:rsidR="4ADB1934" w:rsidRDefault="4ADB1934" w:rsidP="16268195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nnouncements:</w:t>
      </w:r>
    </w:p>
    <w:p w14:paraId="39A34FBD" w14:textId="72CA8886" w:rsidR="5F35F271" w:rsidRDefault="0038347C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sz w:val="24"/>
          <w:szCs w:val="24"/>
        </w:rPr>
        <w:t>Is this a good time for everyone to meet</w:t>
      </w:r>
      <w:r w:rsidR="7FE37FD8" w:rsidRPr="16268195">
        <w:rPr>
          <w:rFonts w:eastAsiaTheme="minorEastAsia"/>
          <w:b/>
          <w:bCs/>
          <w:color w:val="000000" w:themeColor="text1"/>
          <w:sz w:val="24"/>
          <w:szCs w:val="24"/>
        </w:rPr>
        <w:t>?</w:t>
      </w:r>
    </w:p>
    <w:p w14:paraId="779ECC78" w14:textId="3CC19DDF" w:rsidR="7FE37FD8" w:rsidRDefault="0038347C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sz w:val="24"/>
          <w:szCs w:val="24"/>
        </w:rPr>
        <w:t xml:space="preserve">Dr. Estrada will remain on for this academic </w:t>
      </w:r>
      <w:proofErr w:type="gramStart"/>
      <w:r>
        <w:rPr>
          <w:rFonts w:eastAsiaTheme="minorEastAsia"/>
          <w:b/>
          <w:bCs/>
          <w:color w:val="000000" w:themeColor="text1"/>
          <w:sz w:val="24"/>
          <w:szCs w:val="24"/>
        </w:rPr>
        <w:t>year</w:t>
      </w:r>
      <w:proofErr w:type="gramEnd"/>
    </w:p>
    <w:p w14:paraId="2B4DBD71" w14:textId="273718EB" w:rsidR="4ADB1934" w:rsidRPr="0038347C" w:rsidRDefault="4ADB1934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proofErr w:type="spellStart"/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Nuventive</w:t>
      </w:r>
      <w:proofErr w:type="spellEnd"/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– 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Videos are now on the site to use </w:t>
      </w:r>
      <w:proofErr w:type="spellStart"/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Nuventive</w:t>
      </w:r>
      <w:proofErr w:type="spellEnd"/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for </w:t>
      </w:r>
      <w:r w:rsidR="00CE6AB7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our-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year </w:t>
      </w:r>
      <w:proofErr w:type="gramStart"/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eviews</w:t>
      </w:r>
      <w:proofErr w:type="gramEnd"/>
    </w:p>
    <w:p w14:paraId="7913BD77" w14:textId="63D685AB" w:rsidR="0038347C" w:rsidRPr="00407BF8" w:rsidRDefault="0038347C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Deans and Managers will need to submit a yearly Program Review on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Nuventive</w:t>
      </w:r>
      <w:proofErr w:type="spellEnd"/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for Dr. Nery and President’s Cabinet to Review</w:t>
      </w:r>
    </w:p>
    <w:p w14:paraId="4002EA12" w14:textId="4598680F" w:rsidR="00407BF8" w:rsidRDefault="00407BF8" w:rsidP="16268195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eview of Professional Development Week workshop (Kim Smith and Matthew Beyersdorf)</w:t>
      </w:r>
    </w:p>
    <w:p w14:paraId="23677D55" w14:textId="052FA659" w:rsidR="4ADB1934" w:rsidRDefault="4ADB1934" w:rsidP="3302CD21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List of programs with </w:t>
      </w:r>
      <w:r w:rsidR="00CE6AB7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our</w:t>
      </w: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-year reviews due:</w:t>
      </w:r>
    </w:p>
    <w:p w14:paraId="319E76E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 as a Second Language (SCE)</w:t>
      </w:r>
    </w:p>
    <w:p w14:paraId="27447D6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Global Business and Entrepreneurship</w:t>
      </w:r>
    </w:p>
    <w:p w14:paraId="098B60BD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Legal Studies</w:t>
      </w:r>
    </w:p>
    <w:p w14:paraId="430AEC5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ommunication Studies</w:t>
      </w:r>
    </w:p>
    <w:p w14:paraId="151A33A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Philosophy</w:t>
      </w:r>
    </w:p>
    <w:p w14:paraId="293C6A48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nglish</w:t>
      </w:r>
    </w:p>
    <w:p w14:paraId="0DC6131E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Auto/Diesel/Welding (three programs)</w:t>
      </w:r>
    </w:p>
    <w:p w14:paraId="02D819E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Fire Technology</w:t>
      </w:r>
    </w:p>
    <w:p w14:paraId="376668A4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hild Development and Education Studies</w:t>
      </w:r>
    </w:p>
    <w:p w14:paraId="6EC93E7C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SLPA</w:t>
      </w:r>
    </w:p>
    <w:p w14:paraId="396F02E6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EMLS</w:t>
      </w:r>
    </w:p>
    <w:p w14:paraId="72CF021A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hemistry</w:t>
      </w:r>
    </w:p>
    <w:p w14:paraId="0A908367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Mathematics</w:t>
      </w:r>
    </w:p>
    <w:p w14:paraId="650DC5E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Nursing</w:t>
      </w:r>
    </w:p>
    <w:p w14:paraId="5C6D432B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Disabled Student Programs &amp; Services (Student Services)</w:t>
      </w:r>
    </w:p>
    <w:p w14:paraId="66B6C12E" w14:textId="2F2EFC39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lastRenderedPageBreak/>
        <w:t>International Students (Student Services)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The VP of student Services has request this 4 year be moved to Fall 2027</w:t>
      </w:r>
    </w:p>
    <w:p w14:paraId="0C1DE585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Assessment (Student Services)</w:t>
      </w:r>
    </w:p>
    <w:p w14:paraId="71FAD0B1" w14:textId="77777777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Career Center (Student Services)</w:t>
      </w:r>
    </w:p>
    <w:p w14:paraId="3E250B0A" w14:textId="75B6EA1C" w:rsidR="0038347C" w:rsidRPr="0038347C" w:rsidRDefault="0038347C" w:rsidP="0038347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38347C">
        <w:rPr>
          <w:rFonts w:ascii="Arial" w:eastAsia="Times New Roman" w:hAnsi="Arial" w:cs="Arial"/>
          <w:color w:val="333333"/>
          <w:sz w:val="24"/>
          <w:szCs w:val="24"/>
        </w:rPr>
        <w:t>Health and Wellness Center (Student Services)</w:t>
      </w:r>
      <w:r>
        <w:rPr>
          <w:rFonts w:ascii="Arial" w:eastAsia="Times New Roman" w:hAnsi="Arial" w:cs="Arial"/>
          <w:color w:val="333333"/>
          <w:sz w:val="24"/>
          <w:szCs w:val="24"/>
        </w:rPr>
        <w:t xml:space="preserve"> The VP of Student Services has requested this be moved to Fall 2025 as Manager over area </w:t>
      </w:r>
      <w:proofErr w:type="gramStart"/>
      <w:r>
        <w:rPr>
          <w:rFonts w:ascii="Arial" w:eastAsia="Times New Roman" w:hAnsi="Arial" w:cs="Arial"/>
          <w:color w:val="333333"/>
          <w:sz w:val="24"/>
          <w:szCs w:val="24"/>
        </w:rPr>
        <w:t>retired</w:t>
      </w:r>
      <w:proofErr w:type="gramEnd"/>
    </w:p>
    <w:p w14:paraId="57D82631" w14:textId="66C23EB4" w:rsidR="3302CD21" w:rsidRDefault="3302CD21" w:rsidP="3302CD21">
      <w:pPr>
        <w:spacing w:line="36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Action Items:</w:t>
      </w:r>
    </w:p>
    <w:p w14:paraId="4C71751E" w14:textId="0DE341E8" w:rsidR="24416E07" w:rsidRPr="0038347C" w:rsidRDefault="4ADB1934" w:rsidP="0038347C">
      <w:pPr>
        <w:pStyle w:val="ListParagraph"/>
        <w:numPr>
          <w:ilvl w:val="0"/>
          <w:numId w:val="3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Creation of 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3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/202</w:t>
      </w:r>
      <w:r w:rsidR="0038347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4</w:t>
      </w:r>
      <w:r w:rsidRPr="16268195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Goals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– Matthew Beye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sdorf</w:t>
      </w:r>
    </w:p>
    <w:p w14:paraId="5CBADB7F" w14:textId="3EDE0841" w:rsidR="16268195" w:rsidRPr="00441C45" w:rsidRDefault="4ADB1934" w:rsidP="16268195">
      <w:pPr>
        <w:pStyle w:val="ListParagraph"/>
        <w:numPr>
          <w:ilvl w:val="1"/>
          <w:numId w:val="1"/>
        </w:numPr>
        <w:spacing w:line="360" w:lineRule="auto"/>
        <w:rPr>
          <w:rFonts w:eastAsiaTheme="minorEastAsia"/>
          <w:color w:val="000000" w:themeColor="text1"/>
          <w:sz w:val="24"/>
          <w:szCs w:val="24"/>
        </w:rPr>
      </w:pPr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Review </w:t>
      </w:r>
      <w:hyperlink r:id="rId10"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 xml:space="preserve">SAC I&amp;E </w:t>
        </w:r>
        <w:proofErr w:type="spellStart"/>
        <w:r w:rsidRPr="3302CD21">
          <w:rPr>
            <w:rStyle w:val="Hyperlink"/>
            <w:rFonts w:ascii="Calibri" w:eastAsia="Calibri" w:hAnsi="Calibri" w:cs="Calibri"/>
            <w:sz w:val="24"/>
            <w:szCs w:val="24"/>
          </w:rPr>
          <w:t>Plan_DRAFT</w:t>
        </w:r>
        <w:proofErr w:type="spellEnd"/>
      </w:hyperlink>
      <w:r w:rsidRPr="3302CD2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for potential Goals</w:t>
      </w:r>
    </w:p>
    <w:p w14:paraId="49874150" w14:textId="7E94A13B" w:rsidR="00441C45" w:rsidRPr="00407BF8" w:rsidRDefault="00441C45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udy Session dates, times, and volunteers</w:t>
      </w:r>
    </w:p>
    <w:p w14:paraId="6FB2DA6E" w14:textId="661BA79E" w:rsidR="00407BF8" w:rsidRPr="0038347C" w:rsidRDefault="00407BF8" w:rsidP="00441C45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Review of “Program Review Committee: Purpose, Charge, Membership Structure”</w:t>
      </w:r>
    </w:p>
    <w:p w14:paraId="7A64274F" w14:textId="4417444D" w:rsidR="31E2E84E" w:rsidRDefault="31E2E84E" w:rsidP="4ADB1934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Fall 2022 Meeting Schedule: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Monday’s 1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CE6AB7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4BA45AAA" w14:textId="07ACFF45" w:rsidR="31E2E84E" w:rsidRDefault="31E2E84E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October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23</w:t>
      </w:r>
    </w:p>
    <w:p w14:paraId="3CBB0775" w14:textId="1E020529" w:rsidR="31E2E84E" w:rsidRDefault="31E2E84E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ovember 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27</w:t>
      </w:r>
    </w:p>
    <w:p w14:paraId="14BB1B81" w14:textId="3FD5CFF8" w:rsidR="31E2E84E" w:rsidRDefault="0038347C" w:rsidP="31E2E84E">
      <w:pPr>
        <w:spacing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cember ???  Do we want to have a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special 30-minute planning meeting, 1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:00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-1:3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  <w:r w:rsidR="31E2E84E" w:rsidRPr="31E2E84E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68561596" w14:textId="3B75F5D4" w:rsidR="31E2E84E" w:rsidRDefault="31E2E84E" w:rsidP="31E2E84E">
      <w:pPr>
        <w:spacing w:line="36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ADB1934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olidays: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November 1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0</w:t>
      </w:r>
      <w:r w:rsidR="00441C4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November 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  <w:vertAlign w:val="superscript"/>
        </w:rPr>
        <w:t xml:space="preserve"> </w:t>
      </w:r>
      <w:r w:rsidRPr="4ADB1934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0038347C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</w:p>
    <w:sectPr w:rsidR="31E2E8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tDLrPFmz" int2:invalidationBookmarkName="" int2:hashCode="tfzUVVX5UsPdbB" int2:id="hyofVBEo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rAUAUusZKSwAAAA="/>
  </w:docVars>
  <w:rsids>
    <w:rsidRoot w:val="0E11DE79"/>
    <w:rsid w:val="0035283A"/>
    <w:rsid w:val="0038347C"/>
    <w:rsid w:val="00407BF8"/>
    <w:rsid w:val="00441C45"/>
    <w:rsid w:val="00625212"/>
    <w:rsid w:val="0068382D"/>
    <w:rsid w:val="0086681D"/>
    <w:rsid w:val="00B002FC"/>
    <w:rsid w:val="00B244F3"/>
    <w:rsid w:val="00BB69FC"/>
    <w:rsid w:val="00BC034C"/>
    <w:rsid w:val="00CE6AB7"/>
    <w:rsid w:val="00E94CCE"/>
    <w:rsid w:val="00EC4708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rsccd.sharepoint.com/:w:/r/sites/ProgramReview/Shared%20Documents/General/Agendas%20%26%20Minutes/2022-2023%20Academic%20Year/Add%20to%200919%20meeting%20invite%20SAC%20I%26E%20Plan_DRAFT%20V1%20(5.23.2022%20Drafting%20Mtgs).docx?d=w7a961ba4b89348ecb48220e16a873e8c&amp;csf=1&amp;web=1&amp;e=SPZaSk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rsccd-edu.zoom.us/j/88157127065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67</_dlc_DocId>
    <_dlc_DocIdUrl xmlns="431189f8-a51b-453f-9f0c-3a0b3b65b12f">
      <Url>https://www.sac.edu/committees/ProgramReview/_layouts/15/DocIdRedir.aspx?ID=HNYXMCCMVK3K-382225976-67</Url>
      <Description>HNYXMCCMVK3K-382225976-6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795E1C7-4A30-4A3A-B145-2CB6A09F3F4C}"/>
</file>

<file path=customXml/itemProps2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a67e092e-12f5-45b9-afce-e2af5935d00a"/>
    <ds:schemaRef ds:uri="60ea958f-7e9c-4d99-81b6-c74e5e58a68a"/>
  </ds:schemaRefs>
</ds:datastoreItem>
</file>

<file path=customXml/itemProps3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F32441-9900-4021-A4B1-D966635BFAF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5</cp:revision>
  <cp:lastPrinted>2023-09-25T15:32:00Z</cp:lastPrinted>
  <dcterms:created xsi:type="dcterms:W3CDTF">2023-09-25T15:11:00Z</dcterms:created>
  <dcterms:modified xsi:type="dcterms:W3CDTF">2023-09-25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f69e95f6-ba9f-4de7-84b0-8c45dc3fe3d3</vt:lpwstr>
  </property>
</Properties>
</file>